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A745" w14:textId="77777777" w:rsidR="00DB02B7" w:rsidRPr="00E800A9" w:rsidRDefault="00DB02B7" w:rsidP="00DB02B7">
      <w:pPr>
        <w:jc w:val="center"/>
        <w:rPr>
          <w:rFonts w:ascii="Bookman Old Style" w:hAnsi="Bookman Old Style"/>
          <w:b/>
          <w:sz w:val="52"/>
          <w:szCs w:val="52"/>
        </w:rPr>
      </w:pPr>
      <w:r w:rsidRPr="00E800A9">
        <w:rPr>
          <w:rFonts w:ascii="Bookman Old Style" w:hAnsi="Bookman Old Style"/>
          <w:b/>
          <w:sz w:val="52"/>
          <w:szCs w:val="52"/>
        </w:rPr>
        <w:t>Computer Organization and Architecture (EET2211)</w:t>
      </w:r>
    </w:p>
    <w:p w14:paraId="2ACDBFBC" w14:textId="77777777" w:rsidR="008D0507" w:rsidRPr="00E800A9" w:rsidRDefault="00A53418">
      <w:pPr>
        <w:rPr>
          <w:rFonts w:ascii="Bookman Old Style" w:hAnsi="Bookman Old Style"/>
          <w:b/>
          <w:sz w:val="52"/>
          <w:szCs w:val="52"/>
        </w:rPr>
      </w:pPr>
      <w:r w:rsidRPr="00E800A9">
        <w:rPr>
          <w:rFonts w:ascii="Bookman Old Style" w:hAnsi="Bookman Old Style"/>
          <w:b/>
          <w:noProof/>
          <w:sz w:val="52"/>
          <w:szCs w:val="5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0C4C230" wp14:editId="575A717F">
                <wp:simplePos x="0" y="0"/>
                <wp:positionH relativeFrom="column">
                  <wp:posOffset>-225425</wp:posOffset>
                </wp:positionH>
                <wp:positionV relativeFrom="paragraph">
                  <wp:posOffset>36195</wp:posOffset>
                </wp:positionV>
                <wp:extent cx="6269990" cy="23495"/>
                <wp:effectExtent l="12700" t="13970" r="13335" b="1016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69990" cy="2349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2904F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17.75pt;margin-top:2.85pt;width:493.7pt;height:1.8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"/>
            </w:pict>
          </mc:Fallback>
        </mc:AlternateContent>
      </w:r>
    </w:p>
    <w:p w14:paraId="32415595" w14:textId="35D89CE0" w:rsidR="00DB02B7" w:rsidRPr="00E800A9" w:rsidRDefault="00DB02B7" w:rsidP="00DB02B7">
      <w:pPr>
        <w:jc w:val="center"/>
        <w:rPr>
          <w:rFonts w:ascii="Bookman Old Style" w:hAnsi="Bookman Old Style"/>
          <w:b/>
          <w:sz w:val="40"/>
          <w:szCs w:val="40"/>
        </w:rPr>
      </w:pPr>
      <w:r w:rsidRPr="00E800A9">
        <w:rPr>
          <w:rFonts w:ascii="Bookman Old Style" w:hAnsi="Bookman Old Style"/>
          <w:b/>
          <w:sz w:val="40"/>
          <w:szCs w:val="40"/>
        </w:rPr>
        <w:t>LAB I</w:t>
      </w:r>
      <w:r w:rsidR="00BA4531">
        <w:rPr>
          <w:rFonts w:ascii="Bookman Old Style" w:hAnsi="Bookman Old Style"/>
          <w:b/>
          <w:sz w:val="40"/>
          <w:szCs w:val="40"/>
        </w:rPr>
        <w:t>I</w:t>
      </w:r>
      <w:r w:rsidRPr="00E800A9">
        <w:rPr>
          <w:rFonts w:ascii="Bookman Old Style" w:hAnsi="Bookman Old Style"/>
          <w:b/>
          <w:sz w:val="40"/>
          <w:szCs w:val="40"/>
        </w:rPr>
        <w:t xml:space="preserve">: </w:t>
      </w:r>
      <w:r w:rsidR="003A0968" w:rsidRPr="00E800A9">
        <w:rPr>
          <w:rFonts w:ascii="Bookman Old Style" w:hAnsi="Bookman Old Style"/>
          <w:b/>
          <w:sz w:val="40"/>
          <w:szCs w:val="40"/>
        </w:rPr>
        <w:t>Analyze</w:t>
      </w:r>
      <w:r w:rsidR="005527A4">
        <w:rPr>
          <w:rFonts w:ascii="Bookman Old Style" w:hAnsi="Bookman Old Style"/>
          <w:b/>
          <w:sz w:val="40"/>
          <w:szCs w:val="40"/>
        </w:rPr>
        <w:t xml:space="preserve"> and Evaluate</w:t>
      </w:r>
      <w:r w:rsidR="003A0968" w:rsidRPr="00E800A9">
        <w:rPr>
          <w:rFonts w:ascii="Bookman Old Style" w:hAnsi="Bookman Old Style"/>
          <w:b/>
          <w:sz w:val="40"/>
          <w:szCs w:val="40"/>
        </w:rPr>
        <w:t xml:space="preserve"> the </w:t>
      </w:r>
      <w:r w:rsidR="005527A4">
        <w:rPr>
          <w:rFonts w:ascii="Bookman Old Style" w:hAnsi="Bookman Old Style"/>
          <w:b/>
          <w:sz w:val="40"/>
          <w:szCs w:val="40"/>
        </w:rPr>
        <w:t>Branching operation</w:t>
      </w:r>
      <w:r w:rsidR="003A0968" w:rsidRPr="00E800A9">
        <w:rPr>
          <w:rFonts w:ascii="Bookman Old Style" w:hAnsi="Bookman Old Style"/>
          <w:b/>
          <w:sz w:val="40"/>
          <w:szCs w:val="40"/>
        </w:rPr>
        <w:t xml:space="preserve"> </w:t>
      </w:r>
      <w:r w:rsidR="005527A4">
        <w:rPr>
          <w:rFonts w:ascii="Bookman Old Style" w:hAnsi="Bookman Old Style"/>
          <w:b/>
          <w:sz w:val="40"/>
          <w:szCs w:val="40"/>
        </w:rPr>
        <w:t>in the</w:t>
      </w:r>
      <w:r w:rsidR="003A0968" w:rsidRPr="00E800A9">
        <w:rPr>
          <w:rFonts w:ascii="Bookman Old Style" w:hAnsi="Bookman Old Style"/>
          <w:b/>
          <w:sz w:val="40"/>
          <w:szCs w:val="40"/>
        </w:rPr>
        <w:t xml:space="preserve"> 8086 </w:t>
      </w:r>
      <w:r w:rsidR="005527A4" w:rsidRPr="00E800A9">
        <w:rPr>
          <w:rFonts w:ascii="Bookman Old Style" w:hAnsi="Bookman Old Style"/>
          <w:b/>
          <w:sz w:val="40"/>
          <w:szCs w:val="40"/>
        </w:rPr>
        <w:t>Microprocessor.</w:t>
      </w:r>
    </w:p>
    <w:p w14:paraId="0F7CF725" w14:textId="77777777" w:rsidR="008D0507" w:rsidRPr="00E800A9" w:rsidRDefault="008D0507">
      <w:pPr>
        <w:rPr>
          <w:rFonts w:ascii="Bookman Old Style" w:hAnsi="Bookman Old Style"/>
          <w:b/>
          <w:sz w:val="48"/>
          <w:szCs w:val="48"/>
        </w:rPr>
      </w:pPr>
    </w:p>
    <w:p w14:paraId="4821FAE4" w14:textId="0FFDFF95" w:rsidR="008D0507" w:rsidRPr="00E800A9" w:rsidRDefault="00A53418" w:rsidP="008D0507">
      <w:pPr>
        <w:jc w:val="center"/>
        <w:rPr>
          <w:rFonts w:ascii="Bookman Old Style" w:hAnsi="Bookman Old Style"/>
          <w:b/>
          <w:sz w:val="32"/>
          <w:szCs w:val="32"/>
        </w:rPr>
      </w:pPr>
      <w:r w:rsidRPr="00E800A9">
        <w:rPr>
          <w:rFonts w:ascii="Bookman Old Style" w:hAnsi="Bookman Old Style"/>
          <w:b/>
          <w:noProof/>
          <w:sz w:val="32"/>
          <w:szCs w:val="3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C0E89B" wp14:editId="5AA8697C">
                <wp:simplePos x="0" y="0"/>
                <wp:positionH relativeFrom="column">
                  <wp:posOffset>-142240</wp:posOffset>
                </wp:positionH>
                <wp:positionV relativeFrom="paragraph">
                  <wp:posOffset>195580</wp:posOffset>
                </wp:positionV>
                <wp:extent cx="6186805" cy="59690"/>
                <wp:effectExtent l="10160" t="6350" r="13335" b="1016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86805" cy="596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C0349E" id="AutoShape 3" o:spid="_x0000_s1026" type="#_x0000_t32" style="position:absolute;margin-left:-11.2pt;margin-top:15.4pt;width:487.15pt;height:4.7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"/>
            </w:pict>
          </mc:Fallback>
        </mc:AlternateContent>
      </w:r>
      <w:r w:rsidR="008D0507" w:rsidRPr="00E800A9">
        <w:rPr>
          <w:rFonts w:ascii="Bookman Old Style" w:hAnsi="Bookman Old Style"/>
          <w:b/>
          <w:sz w:val="32"/>
          <w:szCs w:val="32"/>
        </w:rPr>
        <w:t xml:space="preserve">Siksha ‘O’ Anusandhan </w:t>
      </w:r>
      <w:r w:rsidR="003666B7" w:rsidRPr="00E800A9">
        <w:rPr>
          <w:rFonts w:ascii="Bookman Old Style" w:hAnsi="Bookman Old Style"/>
          <w:b/>
          <w:sz w:val="32"/>
          <w:szCs w:val="32"/>
        </w:rPr>
        <w:t>(</w:t>
      </w:r>
      <w:r w:rsidR="008D0507" w:rsidRPr="00E800A9">
        <w:rPr>
          <w:rFonts w:ascii="Bookman Old Style" w:hAnsi="Bookman Old Style"/>
          <w:b/>
          <w:sz w:val="32"/>
          <w:szCs w:val="32"/>
        </w:rPr>
        <w:t>Deemed to be University</w:t>
      </w:r>
      <w:r w:rsidR="003666B7" w:rsidRPr="00E800A9">
        <w:rPr>
          <w:rFonts w:ascii="Bookman Old Style" w:hAnsi="Bookman Old Style"/>
          <w:b/>
          <w:sz w:val="32"/>
          <w:szCs w:val="32"/>
        </w:rPr>
        <w:t>)</w:t>
      </w:r>
      <w:r w:rsidR="008D0507" w:rsidRPr="00E800A9">
        <w:rPr>
          <w:rFonts w:ascii="Bookman Old Style" w:hAnsi="Bookman Old Style"/>
          <w:b/>
          <w:sz w:val="32"/>
          <w:szCs w:val="32"/>
        </w:rPr>
        <w:t>, Bhubaneswar</w:t>
      </w:r>
    </w:p>
    <w:p w14:paraId="5AA2DC5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34ECA5F7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75A7C7D3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tbl>
      <w:tblPr>
        <w:tblStyle w:val="TableGrid"/>
        <w:tblW w:w="9652" w:type="dxa"/>
        <w:tblLook w:val="04A0" w:firstRow="1" w:lastRow="0" w:firstColumn="1" w:lastColumn="0" w:noHBand="0" w:noVBand="1"/>
      </w:tblPr>
      <w:tblGrid>
        <w:gridCol w:w="1242"/>
        <w:gridCol w:w="3584"/>
        <w:gridCol w:w="2413"/>
        <w:gridCol w:w="2413"/>
      </w:tblGrid>
      <w:tr w:rsidR="008D0507" w:rsidRPr="00E800A9" w14:paraId="4E444D59" w14:textId="77777777" w:rsidTr="005C2242">
        <w:trPr>
          <w:trHeight w:val="473"/>
        </w:trPr>
        <w:tc>
          <w:tcPr>
            <w:tcW w:w="9652" w:type="dxa"/>
            <w:gridSpan w:val="4"/>
          </w:tcPr>
          <w:p w14:paraId="40A9D45A" w14:textId="6F14145D" w:rsidR="008D0507" w:rsidRPr="00E800A9" w:rsidRDefault="008D0507" w:rsidP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Branch:                 </w:t>
            </w:r>
            <w:r w:rsidR="005C2242"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               Section: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                                                              </w:t>
            </w:r>
          </w:p>
        </w:tc>
      </w:tr>
      <w:tr w:rsidR="008D0507" w:rsidRPr="00E800A9" w14:paraId="10F0624E" w14:textId="77777777" w:rsidTr="005C2242">
        <w:trPr>
          <w:trHeight w:val="609"/>
        </w:trPr>
        <w:tc>
          <w:tcPr>
            <w:tcW w:w="1242" w:type="dxa"/>
          </w:tcPr>
          <w:p w14:paraId="2D582234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S. No.</w:t>
            </w:r>
          </w:p>
        </w:tc>
        <w:tc>
          <w:tcPr>
            <w:tcW w:w="3584" w:type="dxa"/>
          </w:tcPr>
          <w:p w14:paraId="2924FAAF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Name</w:t>
            </w:r>
          </w:p>
        </w:tc>
        <w:tc>
          <w:tcPr>
            <w:tcW w:w="2413" w:type="dxa"/>
          </w:tcPr>
          <w:p w14:paraId="0AB1E498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Registration No.</w:t>
            </w:r>
          </w:p>
        </w:tc>
        <w:tc>
          <w:tcPr>
            <w:tcW w:w="2413" w:type="dxa"/>
          </w:tcPr>
          <w:p w14:paraId="659B469A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Signature</w:t>
            </w:r>
          </w:p>
        </w:tc>
      </w:tr>
      <w:tr w:rsidR="008D0507" w:rsidRPr="00E800A9" w14:paraId="15AA26D2" w14:textId="77777777" w:rsidTr="005C2242">
        <w:trPr>
          <w:trHeight w:val="609"/>
        </w:trPr>
        <w:tc>
          <w:tcPr>
            <w:tcW w:w="1242" w:type="dxa"/>
          </w:tcPr>
          <w:p w14:paraId="70F81470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3584" w:type="dxa"/>
          </w:tcPr>
          <w:p w14:paraId="7834FF2D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242E502B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1FC64DFA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</w:tr>
    </w:tbl>
    <w:p w14:paraId="3BA00634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51AD069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70BA059D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56F41AC" w14:textId="77777777" w:rsidR="008D0507" w:rsidRPr="00E800A9" w:rsidRDefault="008D0507" w:rsidP="002B14D2">
      <w:pPr>
        <w:jc w:val="right"/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                Marks: ______/10</w:t>
      </w:r>
    </w:p>
    <w:p w14:paraId="183719F6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14EBA7DE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2F93BDA6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51DF6684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Remarks:                                                      </w:t>
      </w:r>
    </w:p>
    <w:p w14:paraId="026CAE4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</w:t>
      </w:r>
    </w:p>
    <w:p w14:paraId="71FE1583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3B8C256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A846A31" w14:textId="77777777" w:rsidR="008D0507" w:rsidRPr="00E800A9" w:rsidRDefault="008D0507" w:rsidP="002B14D2">
      <w:pPr>
        <w:jc w:val="right"/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              Teacher’s Signature</w:t>
      </w:r>
    </w:p>
    <w:p w14:paraId="14EA97FF" w14:textId="77777777" w:rsidR="00B90890" w:rsidRPr="00E800A9" w:rsidRDefault="00B90890">
      <w:pPr>
        <w:rPr>
          <w:rFonts w:ascii="Bookman Old Style" w:hAnsi="Bookman Old Style"/>
          <w:b/>
          <w:sz w:val="28"/>
          <w:szCs w:val="28"/>
        </w:rPr>
      </w:pPr>
    </w:p>
    <w:p w14:paraId="06D5BBFA" w14:textId="007BAC4B" w:rsidR="00B90890" w:rsidRDefault="00B90890">
      <w:pPr>
        <w:rPr>
          <w:rFonts w:ascii="Bookman Old Style" w:hAnsi="Bookman Old Style"/>
          <w:b/>
          <w:sz w:val="28"/>
          <w:szCs w:val="28"/>
        </w:rPr>
      </w:pPr>
    </w:p>
    <w:p w14:paraId="238D7544" w14:textId="77777777" w:rsidR="005527A4" w:rsidRPr="00E800A9" w:rsidRDefault="005527A4">
      <w:pPr>
        <w:rPr>
          <w:rFonts w:ascii="Bookman Old Style" w:hAnsi="Bookman Old Style"/>
          <w:b/>
          <w:sz w:val="28"/>
          <w:szCs w:val="28"/>
        </w:rPr>
      </w:pPr>
    </w:p>
    <w:p w14:paraId="5E50D2F3" w14:textId="77777777" w:rsidR="00E800A9" w:rsidRDefault="00E800A9">
      <w:pPr>
        <w:rPr>
          <w:rFonts w:ascii="Bookman Old Style" w:hAnsi="Bookman Old Style"/>
          <w:b/>
          <w:sz w:val="24"/>
          <w:szCs w:val="24"/>
        </w:rPr>
      </w:pPr>
    </w:p>
    <w:p w14:paraId="50990AFC" w14:textId="7BFB6AE0" w:rsidR="00B90890" w:rsidRDefault="00B90890">
      <w:pPr>
        <w:rPr>
          <w:rFonts w:ascii="Bookman Old Style" w:hAnsi="Bookman Old Style"/>
          <w:b/>
          <w:sz w:val="24"/>
          <w:szCs w:val="24"/>
        </w:rPr>
      </w:pPr>
      <w:r w:rsidRPr="00E800A9">
        <w:rPr>
          <w:rFonts w:ascii="Bookman Old Style" w:hAnsi="Bookman Old Style"/>
          <w:b/>
          <w:sz w:val="24"/>
          <w:szCs w:val="24"/>
        </w:rPr>
        <w:lastRenderedPageBreak/>
        <w:t xml:space="preserve">I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E800A9">
        <w:rPr>
          <w:rFonts w:ascii="Bookman Old Style" w:hAnsi="Bookman Old Style"/>
          <w:b/>
          <w:sz w:val="24"/>
          <w:szCs w:val="24"/>
        </w:rPr>
        <w:t>OBJECTIVE:</w:t>
      </w:r>
    </w:p>
    <w:p w14:paraId="6E680933" w14:textId="3AC27AE4" w:rsidR="00BA4531" w:rsidRPr="00BA4531" w:rsidRDefault="00BA4531" w:rsidP="00BA4531">
      <w:pPr>
        <w:pStyle w:val="ListParagraph"/>
        <w:numPr>
          <w:ilvl w:val="0"/>
          <w:numId w:val="22"/>
        </w:numPr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>Find the sum and average of N 16-bit numbers.</w:t>
      </w:r>
    </w:p>
    <w:p w14:paraId="51F141E9" w14:textId="7174D44B" w:rsidR="00BA4531" w:rsidRDefault="00BA4531" w:rsidP="00BA4531">
      <w:pPr>
        <w:pStyle w:val="ListParagraph"/>
        <w:numPr>
          <w:ilvl w:val="0"/>
          <w:numId w:val="22"/>
        </w:numPr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Count no. of </w:t>
      </w:r>
      <w:r w:rsidR="0024275A">
        <w:rPr>
          <w:rFonts w:ascii="Bookman Old Style" w:hAnsi="Bookman Old Style"/>
          <w:bCs/>
        </w:rPr>
        <w:t>0</w:t>
      </w:r>
      <w:r>
        <w:rPr>
          <w:rFonts w:ascii="Bookman Old Style" w:hAnsi="Bookman Old Style"/>
          <w:bCs/>
        </w:rPr>
        <w:t>’</w:t>
      </w:r>
      <w:r w:rsidRPr="00BA4531">
        <w:rPr>
          <w:rFonts w:ascii="Bookman Old Style" w:hAnsi="Bookman Old Style"/>
          <w:bCs/>
        </w:rPr>
        <w:t>s in an 8-bit number.</w:t>
      </w:r>
    </w:p>
    <w:p w14:paraId="0EB17BEA" w14:textId="688A4B5D" w:rsidR="00C00168" w:rsidRDefault="00C00168" w:rsidP="00BA4531">
      <w:pPr>
        <w:pStyle w:val="ListParagraph"/>
        <w:numPr>
          <w:ilvl w:val="0"/>
          <w:numId w:val="22"/>
        </w:numPr>
        <w:rPr>
          <w:rFonts w:ascii="Bookman Old Style" w:hAnsi="Bookman Old Style"/>
          <w:bCs/>
        </w:rPr>
      </w:pPr>
      <w:r>
        <w:rPr>
          <w:rFonts w:ascii="Bookman Old Style" w:hAnsi="Bookman Old Style"/>
          <w:bCs/>
        </w:rPr>
        <w:t>Move a block of 16-bit data from one location to other.</w:t>
      </w:r>
    </w:p>
    <w:p w14:paraId="6A17FF27" w14:textId="77777777" w:rsidR="0024275A" w:rsidRPr="00E800A9" w:rsidRDefault="0024275A" w:rsidP="0024275A">
      <w:pPr>
        <w:pStyle w:val="ListParagraph"/>
        <w:numPr>
          <w:ilvl w:val="0"/>
          <w:numId w:val="22"/>
        </w:numPr>
        <w:spacing w:line="276" w:lineRule="auto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>Multiplication of two 16-bit numbers without using MUL instruction</w:t>
      </w:r>
      <w:r>
        <w:rPr>
          <w:rFonts w:ascii="Bookman Old Style" w:hAnsi="Bookman Old Style"/>
        </w:rPr>
        <w:t xml:space="preserve"> in</w:t>
      </w:r>
      <w:r w:rsidRPr="00E800A9"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>direct</w:t>
      </w:r>
      <w:r w:rsidRPr="00E800A9">
        <w:rPr>
          <w:rFonts w:ascii="Bookman Old Style" w:hAnsi="Bookman Old Style"/>
        </w:rPr>
        <w:t xml:space="preserve"> addressing mode.</w:t>
      </w:r>
    </w:p>
    <w:p w14:paraId="1DC859D7" w14:textId="27E287FA" w:rsidR="005935EE" w:rsidRPr="00E800A9" w:rsidRDefault="005935EE" w:rsidP="002B14D2">
      <w:pPr>
        <w:autoSpaceDE w:val="0"/>
        <w:autoSpaceDN w:val="0"/>
        <w:adjustRightInd w:val="0"/>
        <w:spacing w:before="240"/>
        <w:ind w:left="270" w:hanging="270"/>
        <w:jc w:val="both"/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</w:pPr>
      <w:r w:rsidRPr="00E800A9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 xml:space="preserve">II. </w:t>
      </w:r>
      <w:r w:rsidR="001A6323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ab/>
      </w:r>
      <w:r w:rsidRPr="00E800A9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>PRE-LAB</w:t>
      </w:r>
    </w:p>
    <w:p w14:paraId="5B3FE53B" w14:textId="271F7766" w:rsidR="002B14D2" w:rsidRPr="00E800A9" w:rsidRDefault="002B14D2" w:rsidP="005935EE">
      <w:pPr>
        <w:autoSpaceDE w:val="0"/>
        <w:autoSpaceDN w:val="0"/>
        <w:adjustRightInd w:val="0"/>
        <w:ind w:left="270" w:hanging="270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 w:rsidRPr="00E800A9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 xml:space="preserve"> </w:t>
      </w:r>
      <w:r w:rsidRPr="00E800A9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Note: For each objective in prelab describe the following points:</w:t>
      </w:r>
    </w:p>
    <w:p w14:paraId="4894E270" w14:textId="09A2E879" w:rsidR="002B14D2" w:rsidRPr="00E800A9" w:rsidRDefault="00A45D6D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Write the pseudocode</w:t>
      </w:r>
      <w:r w:rsidR="002B14D2" w:rsidRPr="00E800A9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.</w:t>
      </w:r>
    </w:p>
    <w:p w14:paraId="4D4D611F" w14:textId="3CFCC817" w:rsidR="002B14D2" w:rsidRPr="00E800A9" w:rsidRDefault="002B14D2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>Write the assembly code with description (ex. Mov ax,3000h – ax&lt;-3000h)</w:t>
      </w:r>
    </w:p>
    <w:p w14:paraId="11BA9A08" w14:textId="38EBE8C3" w:rsidR="002B14D2" w:rsidRPr="00363C3E" w:rsidRDefault="002B14D2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 w:rsidRPr="00E800A9">
        <w:rPr>
          <w:rFonts w:ascii="Bookman Old Style" w:hAnsi="Bookman Old Style"/>
        </w:rPr>
        <w:t>Examine &amp; analyze the input/output of assembly code.</w:t>
      </w:r>
    </w:p>
    <w:p w14:paraId="0BE959BC" w14:textId="77777777" w:rsidR="00363C3E" w:rsidRPr="001A6323" w:rsidRDefault="00363C3E" w:rsidP="00363C3E">
      <w:pPr>
        <w:spacing w:before="240" w:after="160" w:line="259" w:lineRule="auto"/>
        <w:contextualSpacing/>
        <w:jc w:val="both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t xml:space="preserve">III. </w:t>
      </w:r>
      <w:r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LAB</w:t>
      </w:r>
    </w:p>
    <w:p w14:paraId="12244183" w14:textId="77777777" w:rsidR="00363C3E" w:rsidRPr="00E800A9" w:rsidRDefault="00363C3E" w:rsidP="00363C3E">
      <w:pPr>
        <w:spacing w:after="160" w:line="276" w:lineRule="auto"/>
        <w:contextualSpacing/>
        <w:jc w:val="both"/>
        <w:rPr>
          <w:rFonts w:ascii="Bookman Old Style" w:hAnsi="Bookman Old Style"/>
          <w:b/>
        </w:rPr>
      </w:pPr>
      <w:r w:rsidRPr="00E800A9">
        <w:rPr>
          <w:rFonts w:ascii="Bookman Old Style" w:eastAsia="Times New Roman" w:hAnsi="Bookman Old Style" w:cs="TimesNewRomanPS-BoldMT"/>
          <w:color w:val="00000A"/>
        </w:rPr>
        <w:t xml:space="preserve">Note: For each objective </w:t>
      </w:r>
      <w:r>
        <w:rPr>
          <w:rFonts w:ascii="Bookman Old Style" w:eastAsia="Times New Roman" w:hAnsi="Bookman Old Style" w:cs="TimesNewRomanPS-BoldMT"/>
          <w:color w:val="00000A"/>
        </w:rPr>
        <w:t>do</w:t>
      </w:r>
      <w:r w:rsidRPr="00E800A9">
        <w:rPr>
          <w:rFonts w:ascii="Bookman Old Style" w:eastAsia="Times New Roman" w:hAnsi="Bookman Old Style" w:cs="TimesNewRomanPS-BoldMT"/>
          <w:color w:val="00000A"/>
        </w:rPr>
        <w:t xml:space="preserve"> the following </w:t>
      </w:r>
      <w:r>
        <w:rPr>
          <w:rFonts w:ascii="Bookman Old Style" w:eastAsia="Times New Roman" w:hAnsi="Bookman Old Style" w:cs="TimesNewRomanPS-BoldMT"/>
          <w:color w:val="00000A"/>
        </w:rPr>
        <w:t>job and assessment</w:t>
      </w:r>
      <w:r w:rsidRPr="00E800A9">
        <w:rPr>
          <w:rFonts w:ascii="Bookman Old Style" w:eastAsia="Times New Roman" w:hAnsi="Bookman Old Style" w:cs="TimesNewRomanPS-BoldMT"/>
          <w:color w:val="00000A"/>
        </w:rPr>
        <w:t>:</w:t>
      </w:r>
    </w:p>
    <w:p w14:paraId="13F20B9F" w14:textId="77777777" w:rsidR="00363C3E" w:rsidRPr="00E800A9" w:rsidRDefault="00363C3E" w:rsidP="00363C3E">
      <w:pPr>
        <w:pStyle w:val="ListParagraph"/>
        <w:numPr>
          <w:ilvl w:val="0"/>
          <w:numId w:val="20"/>
        </w:numPr>
        <w:spacing w:line="276" w:lineRule="auto"/>
        <w:rPr>
          <w:rFonts w:ascii="Bookman Old Style" w:hAnsi="Bookman Old Style"/>
          <w:bCs/>
        </w:rPr>
      </w:pPr>
      <w:r>
        <w:rPr>
          <w:rFonts w:ascii="Bookman Old Style" w:hAnsi="Bookman Old Style"/>
          <w:bCs/>
        </w:rPr>
        <w:t>S</w:t>
      </w:r>
      <w:r w:rsidRPr="00E800A9">
        <w:rPr>
          <w:rFonts w:ascii="Bookman Old Style" w:hAnsi="Bookman Old Style"/>
          <w:bCs/>
        </w:rPr>
        <w:t>creen shots</w:t>
      </w:r>
      <w:r>
        <w:rPr>
          <w:rFonts w:ascii="Bookman Old Style" w:hAnsi="Bookman Old Style"/>
          <w:bCs/>
        </w:rPr>
        <w:t xml:space="preserve"> of the </w:t>
      </w:r>
      <w:r w:rsidRPr="00E800A9">
        <w:rPr>
          <w:rFonts w:ascii="Bookman Old Style" w:hAnsi="Bookman Old Style"/>
          <w:bCs/>
        </w:rPr>
        <w:t xml:space="preserve">Assembly </w:t>
      </w:r>
      <w:r>
        <w:rPr>
          <w:rFonts w:ascii="Bookman Old Style" w:hAnsi="Bookman Old Style"/>
          <w:bCs/>
        </w:rPr>
        <w:t>language program (ALP)</w:t>
      </w:r>
    </w:p>
    <w:p w14:paraId="47B47BBF" w14:textId="77777777" w:rsidR="00363C3E" w:rsidRPr="00E800A9" w:rsidRDefault="00363C3E" w:rsidP="00363C3E">
      <w:pPr>
        <w:pStyle w:val="ListParagraph"/>
        <w:numPr>
          <w:ilvl w:val="0"/>
          <w:numId w:val="20"/>
        </w:numPr>
        <w:spacing w:line="276" w:lineRule="auto"/>
        <w:rPr>
          <w:rFonts w:ascii="Bookman Old Style" w:hAnsi="Bookman Old Style"/>
          <w:b/>
        </w:rPr>
      </w:pPr>
      <w:r w:rsidRPr="00E800A9">
        <w:rPr>
          <w:rFonts w:ascii="Bookman Old Style" w:hAnsi="Bookman Old Style"/>
          <w:bCs/>
        </w:rPr>
        <w:t>Observations (with screen shots)</w:t>
      </w:r>
    </w:p>
    <w:p w14:paraId="71FC35EF" w14:textId="77777777" w:rsidR="00363C3E" w:rsidRPr="00E800A9" w:rsidRDefault="00363C3E" w:rsidP="00363C3E">
      <w:pPr>
        <w:rPr>
          <w:rFonts w:ascii="Bookman Old Style" w:hAnsi="Bookman Old Style"/>
          <w:b/>
          <w:sz w:val="24"/>
          <w:szCs w:val="24"/>
        </w:rPr>
      </w:pPr>
    </w:p>
    <w:p w14:paraId="73AE1313" w14:textId="77777777" w:rsidR="00363C3E" w:rsidRPr="00E800A9" w:rsidRDefault="00363C3E" w:rsidP="00363C3E">
      <w:pPr>
        <w:jc w:val="center"/>
        <w:rPr>
          <w:rFonts w:ascii="Bookman Old Style" w:hAnsi="Bookman Old Style"/>
          <w:b/>
          <w:sz w:val="24"/>
          <w:szCs w:val="24"/>
        </w:rPr>
      </w:pPr>
      <w:r w:rsidRPr="00E800A9">
        <w:rPr>
          <w:rFonts w:ascii="Bookman Old Style" w:hAnsi="Bookman Old Style"/>
          <w:b/>
          <w:noProof/>
          <w:sz w:val="24"/>
          <w:szCs w:val="24"/>
          <w:lang w:val="en-IN" w:eastAsia="en-IN" w:bidi="hi-IN"/>
        </w:rPr>
        <w:drawing>
          <wp:inline distT="0" distB="0" distL="0" distR="0" wp14:anchorId="07046A5F" wp14:editId="4F717150">
            <wp:extent cx="2943225" cy="179401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48858" cy="1797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EA67A" w14:textId="77777777" w:rsidR="00363C3E" w:rsidRDefault="00363C3E" w:rsidP="00363C3E">
      <w:pPr>
        <w:jc w:val="center"/>
        <w:rPr>
          <w:rFonts w:ascii="Bookman Old Style" w:hAnsi="Bookman Old Style" w:cs="Times New Roman"/>
          <w:bCs/>
        </w:rPr>
      </w:pPr>
      <w:r w:rsidRPr="00E800A9">
        <w:rPr>
          <w:rFonts w:ascii="Bookman Old Style" w:hAnsi="Bookman Old Style" w:cs="Times New Roman"/>
          <w:b/>
        </w:rPr>
        <w:t>Fig. 1.</w:t>
      </w:r>
      <w:r w:rsidRPr="00E800A9">
        <w:rPr>
          <w:rFonts w:ascii="Bookman Old Style" w:hAnsi="Bookman Old Style" w:cs="Times New Roman"/>
          <w:bCs/>
        </w:rPr>
        <w:t xml:space="preserve"> Execution result of addition using immediate addressing mode of 8086 emulator.</w:t>
      </w:r>
    </w:p>
    <w:p w14:paraId="4AE589C9" w14:textId="77777777" w:rsidR="00363C3E" w:rsidRDefault="00363C3E" w:rsidP="00363C3E">
      <w:pPr>
        <w:rPr>
          <w:rFonts w:ascii="Bookman Old Style" w:hAnsi="Bookman Old Style" w:cs="Times New Roman"/>
          <w:bCs/>
        </w:rPr>
      </w:pPr>
    </w:p>
    <w:p w14:paraId="62E3BA69" w14:textId="77777777" w:rsidR="00363C3E" w:rsidRDefault="00363C3E" w:rsidP="00363C3E">
      <w:pPr>
        <w:rPr>
          <w:rFonts w:ascii="Bookman Old Style" w:hAnsi="Bookman Old Style" w:cs="Times New Roman"/>
          <w:bCs/>
        </w:rPr>
      </w:pPr>
      <w:r w:rsidRPr="00E800A9">
        <w:rPr>
          <w:rFonts w:ascii="Bookman Old Style" w:hAnsi="Bookman Old Style" w:cs="Times New Roman"/>
          <w:bCs/>
        </w:rPr>
        <w:t>From this result I have observed……</w:t>
      </w:r>
    </w:p>
    <w:p w14:paraId="5573388B" w14:textId="77777777" w:rsidR="00363C3E" w:rsidRDefault="00363C3E" w:rsidP="00363C3E">
      <w:pPr>
        <w:rPr>
          <w:rFonts w:ascii="Bookman Old Style" w:hAnsi="Bookman Old Style" w:cs="Times New Roman"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363C3E" w14:paraId="163F2056" w14:textId="77777777" w:rsidTr="000F7953">
        <w:tc>
          <w:tcPr>
            <w:tcW w:w="4788" w:type="dxa"/>
          </w:tcPr>
          <w:p w14:paraId="404D03A3" w14:textId="77777777" w:rsidR="00363C3E" w:rsidRPr="00CD7E8C" w:rsidRDefault="00363C3E" w:rsidP="000F7953">
            <w:pPr>
              <w:rPr>
                <w:rFonts w:ascii="Bookman Old Style" w:hAnsi="Bookman Old Style" w:cs="Times New Roman"/>
                <w:b/>
              </w:rPr>
            </w:pPr>
            <w:r w:rsidRPr="00CD7E8C">
              <w:rPr>
                <w:rFonts w:ascii="Bookman Old Style" w:hAnsi="Bookman Old Style" w:cs="Times New Roman"/>
                <w:b/>
              </w:rPr>
              <w:t>Input:</w:t>
            </w:r>
          </w:p>
        </w:tc>
        <w:tc>
          <w:tcPr>
            <w:tcW w:w="4788" w:type="dxa"/>
          </w:tcPr>
          <w:p w14:paraId="65916791" w14:textId="77777777" w:rsidR="00363C3E" w:rsidRPr="00CD7E8C" w:rsidRDefault="00363C3E" w:rsidP="000F7953">
            <w:pPr>
              <w:rPr>
                <w:rFonts w:ascii="Bookman Old Style" w:hAnsi="Bookman Old Style" w:cs="Times New Roman"/>
                <w:b/>
              </w:rPr>
            </w:pPr>
            <w:r w:rsidRPr="00CD7E8C">
              <w:rPr>
                <w:rFonts w:ascii="Bookman Old Style" w:hAnsi="Bookman Old Style" w:cs="Times New Roman"/>
                <w:b/>
              </w:rPr>
              <w:t>Output:</w:t>
            </w:r>
          </w:p>
        </w:tc>
      </w:tr>
      <w:tr w:rsidR="00363C3E" w14:paraId="13BAF98E" w14:textId="77777777" w:rsidTr="000F7953">
        <w:tc>
          <w:tcPr>
            <w:tcW w:w="478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46"/>
              <w:gridCol w:w="2061"/>
              <w:gridCol w:w="1655"/>
            </w:tblGrid>
            <w:tr w:rsidR="00363C3E" w:rsidRPr="00CD7E8C" w14:paraId="0C418116" w14:textId="77777777" w:rsidTr="000F7953">
              <w:trPr>
                <w:trHeight w:val="352"/>
              </w:trPr>
              <w:tc>
                <w:tcPr>
                  <w:tcW w:w="846" w:type="dxa"/>
                </w:tcPr>
                <w:p w14:paraId="0EC843FC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Sl. No.</w:t>
                  </w:r>
                </w:p>
              </w:tc>
              <w:tc>
                <w:tcPr>
                  <w:tcW w:w="2061" w:type="dxa"/>
                </w:tcPr>
                <w:p w14:paraId="33E4CBA0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Memory Location</w:t>
                  </w:r>
                </w:p>
              </w:tc>
              <w:tc>
                <w:tcPr>
                  <w:tcW w:w="1655" w:type="dxa"/>
                </w:tcPr>
                <w:p w14:paraId="6B6491FD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Operand (Data)</w:t>
                  </w:r>
                </w:p>
              </w:tc>
            </w:tr>
            <w:tr w:rsidR="00363C3E" w:rsidRPr="00CD7E8C" w14:paraId="16625218" w14:textId="77777777" w:rsidTr="000F7953">
              <w:trPr>
                <w:trHeight w:val="352"/>
              </w:trPr>
              <w:tc>
                <w:tcPr>
                  <w:tcW w:w="846" w:type="dxa"/>
                </w:tcPr>
                <w:p w14:paraId="4801EB4E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1</w:t>
                  </w:r>
                </w:p>
              </w:tc>
              <w:tc>
                <w:tcPr>
                  <w:tcW w:w="2061" w:type="dxa"/>
                </w:tcPr>
                <w:p w14:paraId="0CACDFAA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5F0D2571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363C3E" w:rsidRPr="00CD7E8C" w14:paraId="57400A06" w14:textId="77777777" w:rsidTr="000F7953">
              <w:trPr>
                <w:trHeight w:val="352"/>
              </w:trPr>
              <w:tc>
                <w:tcPr>
                  <w:tcW w:w="846" w:type="dxa"/>
                </w:tcPr>
                <w:p w14:paraId="54F427BA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2</w:t>
                  </w:r>
                </w:p>
              </w:tc>
              <w:tc>
                <w:tcPr>
                  <w:tcW w:w="2061" w:type="dxa"/>
                </w:tcPr>
                <w:p w14:paraId="35A4EF93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1387AE8D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363C3E" w:rsidRPr="00CD7E8C" w14:paraId="5C237D83" w14:textId="77777777" w:rsidTr="000F7953">
              <w:trPr>
                <w:trHeight w:val="331"/>
              </w:trPr>
              <w:tc>
                <w:tcPr>
                  <w:tcW w:w="846" w:type="dxa"/>
                </w:tcPr>
                <w:p w14:paraId="4ECD67DD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…</w:t>
                  </w:r>
                </w:p>
              </w:tc>
              <w:tc>
                <w:tcPr>
                  <w:tcW w:w="2061" w:type="dxa"/>
                </w:tcPr>
                <w:p w14:paraId="39166167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 xml:space="preserve">   </w:t>
                  </w:r>
                </w:p>
              </w:tc>
              <w:tc>
                <w:tcPr>
                  <w:tcW w:w="1655" w:type="dxa"/>
                </w:tcPr>
                <w:p w14:paraId="2AA37746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</w:tbl>
          <w:p w14:paraId="5892F68F" w14:textId="77777777" w:rsidR="00363C3E" w:rsidRPr="00CD7E8C" w:rsidRDefault="00363C3E" w:rsidP="000F7953">
            <w:pPr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478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0"/>
              <w:gridCol w:w="2027"/>
              <w:gridCol w:w="1655"/>
            </w:tblGrid>
            <w:tr w:rsidR="00363C3E" w:rsidRPr="00CD7E8C" w14:paraId="62F4A5CC" w14:textId="77777777" w:rsidTr="000F7953">
              <w:trPr>
                <w:trHeight w:val="352"/>
              </w:trPr>
              <w:tc>
                <w:tcPr>
                  <w:tcW w:w="880" w:type="dxa"/>
                </w:tcPr>
                <w:p w14:paraId="1909C257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Sl. No.</w:t>
                  </w:r>
                </w:p>
              </w:tc>
              <w:tc>
                <w:tcPr>
                  <w:tcW w:w="2027" w:type="dxa"/>
                </w:tcPr>
                <w:p w14:paraId="267136C9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Memory Location</w:t>
                  </w:r>
                </w:p>
              </w:tc>
              <w:tc>
                <w:tcPr>
                  <w:tcW w:w="1655" w:type="dxa"/>
                </w:tcPr>
                <w:p w14:paraId="604F72D1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Operand (Data)</w:t>
                  </w:r>
                </w:p>
              </w:tc>
            </w:tr>
            <w:tr w:rsidR="00363C3E" w:rsidRPr="00CD7E8C" w14:paraId="573878AD" w14:textId="77777777" w:rsidTr="000F7953">
              <w:trPr>
                <w:trHeight w:val="352"/>
              </w:trPr>
              <w:tc>
                <w:tcPr>
                  <w:tcW w:w="880" w:type="dxa"/>
                </w:tcPr>
                <w:p w14:paraId="5E897633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1</w:t>
                  </w:r>
                </w:p>
              </w:tc>
              <w:tc>
                <w:tcPr>
                  <w:tcW w:w="2027" w:type="dxa"/>
                </w:tcPr>
                <w:p w14:paraId="5A885C5D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3C4C53D2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363C3E" w:rsidRPr="00CD7E8C" w14:paraId="33066D94" w14:textId="77777777" w:rsidTr="000F7953">
              <w:trPr>
                <w:trHeight w:val="352"/>
              </w:trPr>
              <w:tc>
                <w:tcPr>
                  <w:tcW w:w="880" w:type="dxa"/>
                </w:tcPr>
                <w:p w14:paraId="2C7A7970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2</w:t>
                  </w:r>
                </w:p>
              </w:tc>
              <w:tc>
                <w:tcPr>
                  <w:tcW w:w="2027" w:type="dxa"/>
                </w:tcPr>
                <w:p w14:paraId="71918970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77528006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363C3E" w:rsidRPr="00CD7E8C" w14:paraId="089C6656" w14:textId="77777777" w:rsidTr="000F7953">
              <w:trPr>
                <w:trHeight w:val="331"/>
              </w:trPr>
              <w:tc>
                <w:tcPr>
                  <w:tcW w:w="880" w:type="dxa"/>
                </w:tcPr>
                <w:p w14:paraId="18A682F0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…</w:t>
                  </w:r>
                </w:p>
              </w:tc>
              <w:tc>
                <w:tcPr>
                  <w:tcW w:w="2027" w:type="dxa"/>
                </w:tcPr>
                <w:p w14:paraId="46F9DF32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 xml:space="preserve">   </w:t>
                  </w:r>
                </w:p>
              </w:tc>
              <w:tc>
                <w:tcPr>
                  <w:tcW w:w="1655" w:type="dxa"/>
                </w:tcPr>
                <w:p w14:paraId="7AF448DE" w14:textId="77777777" w:rsidR="00363C3E" w:rsidRPr="00CD7E8C" w:rsidRDefault="00363C3E" w:rsidP="000F7953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</w:tbl>
          <w:p w14:paraId="730EA41E" w14:textId="77777777" w:rsidR="00363C3E" w:rsidRPr="00CD7E8C" w:rsidRDefault="00363C3E" w:rsidP="000F7953">
            <w:pPr>
              <w:rPr>
                <w:rFonts w:ascii="Bookman Old Style" w:hAnsi="Bookman Old Style" w:cs="Times New Roman"/>
                <w:b/>
              </w:rPr>
            </w:pPr>
          </w:p>
        </w:tc>
      </w:tr>
    </w:tbl>
    <w:p w14:paraId="7E75C1A4" w14:textId="77777777" w:rsidR="007A0129" w:rsidRPr="00E800A9" w:rsidRDefault="007A0129" w:rsidP="00B90890">
      <w:pPr>
        <w:rPr>
          <w:rFonts w:ascii="Bookman Old Style" w:hAnsi="Bookman Old Style"/>
          <w:b/>
          <w:sz w:val="24"/>
          <w:szCs w:val="24"/>
        </w:rPr>
      </w:pPr>
    </w:p>
    <w:p w14:paraId="5126F522" w14:textId="77777777" w:rsidR="00363C3E" w:rsidRDefault="00363C3E" w:rsidP="002B14D2">
      <w:pPr>
        <w:spacing w:before="240"/>
        <w:rPr>
          <w:rFonts w:ascii="Bookman Old Style" w:hAnsi="Bookman Old Style"/>
          <w:b/>
          <w:sz w:val="24"/>
          <w:szCs w:val="24"/>
        </w:rPr>
      </w:pPr>
    </w:p>
    <w:p w14:paraId="5E72A230" w14:textId="77777777" w:rsidR="00363C3E" w:rsidRDefault="00363C3E" w:rsidP="002B14D2">
      <w:pPr>
        <w:spacing w:before="240"/>
        <w:rPr>
          <w:rFonts w:ascii="Bookman Old Style" w:hAnsi="Bookman Old Style"/>
          <w:b/>
          <w:sz w:val="24"/>
          <w:szCs w:val="24"/>
        </w:rPr>
      </w:pPr>
    </w:p>
    <w:p w14:paraId="0E5B9CF4" w14:textId="5E96E8ED" w:rsidR="007A0129" w:rsidRDefault="002B14D2" w:rsidP="002B14D2">
      <w:pPr>
        <w:spacing w:before="240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lastRenderedPageBreak/>
        <w:t xml:space="preserve">IV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CONCLUSION</w:t>
      </w:r>
    </w:p>
    <w:p w14:paraId="16AA57C8" w14:textId="77777777" w:rsidR="00363C3E" w:rsidRPr="001A6323" w:rsidRDefault="00363C3E" w:rsidP="002B14D2">
      <w:pPr>
        <w:spacing w:before="240"/>
        <w:rPr>
          <w:rFonts w:ascii="Bookman Old Style" w:hAnsi="Bookman Old Style"/>
          <w:b/>
          <w:sz w:val="24"/>
          <w:szCs w:val="24"/>
        </w:rPr>
      </w:pPr>
    </w:p>
    <w:p w14:paraId="1A4D87DF" w14:textId="2E32E595" w:rsidR="007A0129" w:rsidRPr="001A6323" w:rsidRDefault="007A0129" w:rsidP="002B14D2">
      <w:pPr>
        <w:spacing w:before="240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t xml:space="preserve">V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POST LAB</w:t>
      </w:r>
    </w:p>
    <w:p w14:paraId="47A0B0FD" w14:textId="59B57903" w:rsidR="00BA4531" w:rsidRPr="00BA4531" w:rsidRDefault="00660B1D" w:rsidP="00BA4531">
      <w:pPr>
        <w:spacing w:line="259" w:lineRule="auto"/>
        <w:jc w:val="both"/>
        <w:rPr>
          <w:rFonts w:ascii="Bookman Old Style" w:hAnsi="Bookman Old Style"/>
          <w:bCs/>
        </w:rPr>
      </w:pPr>
      <w:r>
        <w:rPr>
          <w:rFonts w:ascii="Bookman Old Style" w:hAnsi="Bookman Old Style"/>
          <w:bCs/>
        </w:rPr>
        <w:t>1</w:t>
      </w:r>
      <w:r w:rsidR="00BA4531">
        <w:rPr>
          <w:rFonts w:ascii="Bookman Old Style" w:hAnsi="Bookman Old Style"/>
          <w:bCs/>
        </w:rPr>
        <w:t>.</w:t>
      </w:r>
      <w:r w:rsidR="00BA4531">
        <w:rPr>
          <w:rFonts w:ascii="Bookman Old Style" w:hAnsi="Bookman Old Style"/>
          <w:bCs/>
        </w:rPr>
        <w:tab/>
      </w:r>
      <w:r w:rsidR="00BA4531" w:rsidRPr="00BA4531">
        <w:rPr>
          <w:rFonts w:ascii="Bookman Old Style" w:hAnsi="Bookman Old Style"/>
          <w:bCs/>
        </w:rPr>
        <w:t>Analyze the following code and find out the value of registers.</w:t>
      </w:r>
    </w:p>
    <w:p w14:paraId="7AB2B625" w14:textId="65F1A19C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MOV AX, 4246H</w:t>
      </w:r>
    </w:p>
    <w:p w14:paraId="35029A49" w14:textId="6884EB36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MOV BX, 123FH</w:t>
      </w:r>
    </w:p>
    <w:p w14:paraId="3FE5AB46" w14:textId="1966271D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AND AX, BX</w:t>
      </w:r>
    </w:p>
    <w:p w14:paraId="68E88494" w14:textId="7EF74AF0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ADD AX, BX</w:t>
      </w:r>
    </w:p>
    <w:p w14:paraId="3B330E0A" w14:textId="7002DD5C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ROR AX, 02H</w:t>
      </w:r>
    </w:p>
    <w:p w14:paraId="30AE5B2B" w14:textId="38F2FC25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INC BX</w:t>
      </w:r>
    </w:p>
    <w:p w14:paraId="2BEC49AD" w14:textId="5CBFFCAB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INC BX</w:t>
      </w:r>
    </w:p>
    <w:p w14:paraId="22D34F83" w14:textId="4C4D152C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MOV [BX], AX</w:t>
      </w:r>
    </w:p>
    <w:p w14:paraId="7921CF55" w14:textId="443205C9" w:rsidR="00BA4531" w:rsidRPr="00BA4531" w:rsidRDefault="00BA4531" w:rsidP="00BA4531">
      <w:pPr>
        <w:jc w:val="both"/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        </w:t>
      </w:r>
      <w:r>
        <w:rPr>
          <w:rFonts w:ascii="Bookman Old Style" w:hAnsi="Bookman Old Style"/>
          <w:bCs/>
        </w:rPr>
        <w:tab/>
      </w:r>
      <w:r w:rsidRPr="00BA4531">
        <w:rPr>
          <w:rFonts w:ascii="Bookman Old Style" w:hAnsi="Bookman Old Style"/>
          <w:bCs/>
        </w:rPr>
        <w:t>HLT</w:t>
      </w:r>
    </w:p>
    <w:p w14:paraId="38EAC1C0" w14:textId="315BB8B1" w:rsidR="0024275A" w:rsidRPr="0024275A" w:rsidRDefault="0024275A" w:rsidP="0024275A">
      <w:pPr>
        <w:pStyle w:val="ListParagraph"/>
        <w:numPr>
          <w:ilvl w:val="0"/>
          <w:numId w:val="25"/>
        </w:numPr>
        <w:spacing w:line="276" w:lineRule="auto"/>
        <w:ind w:left="426"/>
        <w:rPr>
          <w:rFonts w:ascii="Bookman Old Style" w:hAnsi="Bookman Old Style"/>
        </w:rPr>
      </w:pPr>
      <w:r w:rsidRPr="0024275A">
        <w:rPr>
          <w:rFonts w:ascii="Bookman Old Style" w:hAnsi="Bookman Old Style"/>
        </w:rPr>
        <w:t>Division of two 16-bit numbers without using DIV instruction in direct addressing mode.</w:t>
      </w:r>
    </w:p>
    <w:p w14:paraId="236A517C" w14:textId="2117B300" w:rsidR="00F32207" w:rsidRPr="00BA4531" w:rsidRDefault="00F32207" w:rsidP="0024275A">
      <w:pPr>
        <w:ind w:left="720" w:hanging="720"/>
        <w:rPr>
          <w:rFonts w:ascii="Bookman Old Style" w:hAnsi="Bookman Old Style"/>
        </w:rPr>
      </w:pPr>
    </w:p>
    <w:sectPr w:rsidR="00F32207" w:rsidRPr="00BA4531" w:rsidSect="005D4E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9493C" w14:textId="77777777" w:rsidR="005D4E5D" w:rsidRDefault="005D4E5D" w:rsidP="00DD2CAF">
      <w:r>
        <w:separator/>
      </w:r>
    </w:p>
  </w:endnote>
  <w:endnote w:type="continuationSeparator" w:id="0">
    <w:p w14:paraId="1817438F" w14:textId="77777777" w:rsidR="005D4E5D" w:rsidRDefault="005D4E5D" w:rsidP="00DD2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-BoldM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F78E9" w14:textId="77777777" w:rsidR="005D4E5D" w:rsidRDefault="005D4E5D" w:rsidP="00DD2CAF">
      <w:r>
        <w:separator/>
      </w:r>
    </w:p>
  </w:footnote>
  <w:footnote w:type="continuationSeparator" w:id="0">
    <w:p w14:paraId="3720D6B1" w14:textId="77777777" w:rsidR="005D4E5D" w:rsidRDefault="005D4E5D" w:rsidP="00DD2C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40863"/>
    <w:multiLevelType w:val="hybridMultilevel"/>
    <w:tmpl w:val="9A30BEB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305CBF"/>
    <w:multiLevelType w:val="multilevel"/>
    <w:tmpl w:val="8CE4804E"/>
    <w:lvl w:ilvl="0">
      <w:start w:val="1"/>
      <w:numFmt w:val="decimal"/>
      <w:lvlText w:val="%1."/>
      <w:lvlJc w:val="left"/>
      <w:pPr>
        <w:ind w:left="172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4677377"/>
    <w:multiLevelType w:val="multilevel"/>
    <w:tmpl w:val="C9125AF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A4557"/>
    <w:multiLevelType w:val="hybridMultilevel"/>
    <w:tmpl w:val="F53A4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DC12B2"/>
    <w:multiLevelType w:val="multilevel"/>
    <w:tmpl w:val="B226EEE8"/>
    <w:lvl w:ilvl="0">
      <w:start w:val="1"/>
      <w:numFmt w:val="lowerLetter"/>
      <w:lvlText w:val="%1)"/>
      <w:lvlJc w:val="left"/>
      <w:pPr>
        <w:ind w:left="2160" w:hanging="360"/>
      </w:pPr>
      <w:rPr>
        <w:rFonts w:ascii="Times New Roman" w:hAnsi="Times New Roman"/>
        <w:b w:val="0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A926589"/>
    <w:multiLevelType w:val="multilevel"/>
    <w:tmpl w:val="ED64A6F4"/>
    <w:lvl w:ilvl="0">
      <w:start w:val="1"/>
      <w:numFmt w:val="lowerLetter"/>
      <w:lvlText w:val="%1)"/>
      <w:lvlJc w:val="left"/>
      <w:pPr>
        <w:ind w:left="2160" w:hanging="360"/>
      </w:pPr>
      <w:rPr>
        <w:rFonts w:ascii="Times New Roman" w:hAnsi="Times New Roman"/>
        <w:b w:val="0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E8C6527"/>
    <w:multiLevelType w:val="hybridMultilevel"/>
    <w:tmpl w:val="216EEA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1E41C6"/>
    <w:multiLevelType w:val="multilevel"/>
    <w:tmpl w:val="B00C5E6E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502" w:hanging="360"/>
      </w:pPr>
    </w:lvl>
    <w:lvl w:ilvl="2">
      <w:start w:val="1"/>
      <w:numFmt w:val="lowerRoman"/>
      <w:lvlText w:val="%3."/>
      <w:lvlJc w:val="right"/>
      <w:pPr>
        <w:ind w:left="1222" w:hanging="180"/>
      </w:pPr>
    </w:lvl>
    <w:lvl w:ilvl="3">
      <w:start w:val="1"/>
      <w:numFmt w:val="decimal"/>
      <w:lvlText w:val="%4."/>
      <w:lvlJc w:val="left"/>
      <w:pPr>
        <w:ind w:left="1942" w:hanging="360"/>
      </w:pPr>
    </w:lvl>
    <w:lvl w:ilvl="4">
      <w:start w:val="1"/>
      <w:numFmt w:val="lowerLetter"/>
      <w:lvlText w:val="%5."/>
      <w:lvlJc w:val="left"/>
      <w:pPr>
        <w:ind w:left="2662" w:hanging="360"/>
      </w:pPr>
    </w:lvl>
    <w:lvl w:ilvl="5">
      <w:start w:val="1"/>
      <w:numFmt w:val="lowerRoman"/>
      <w:lvlText w:val="%6."/>
      <w:lvlJc w:val="right"/>
      <w:pPr>
        <w:ind w:left="3382" w:hanging="180"/>
      </w:pPr>
    </w:lvl>
    <w:lvl w:ilvl="6">
      <w:start w:val="1"/>
      <w:numFmt w:val="decimal"/>
      <w:lvlText w:val="%7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7">
      <w:start w:val="1"/>
      <w:numFmt w:val="lowerLetter"/>
      <w:lvlText w:val="%8."/>
      <w:lvlJc w:val="left"/>
      <w:pPr>
        <w:ind w:left="4822" w:hanging="360"/>
      </w:pPr>
    </w:lvl>
    <w:lvl w:ilvl="8">
      <w:start w:val="1"/>
      <w:numFmt w:val="lowerRoman"/>
      <w:lvlText w:val="%9."/>
      <w:lvlJc w:val="right"/>
      <w:pPr>
        <w:ind w:left="5542" w:hanging="180"/>
      </w:pPr>
    </w:lvl>
  </w:abstractNum>
  <w:abstractNum w:abstractNumId="8" w15:restartNumberingAfterBreak="0">
    <w:nsid w:val="381E1CCB"/>
    <w:multiLevelType w:val="hybridMultilevel"/>
    <w:tmpl w:val="AACCF0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3F253E"/>
    <w:multiLevelType w:val="hybridMultilevel"/>
    <w:tmpl w:val="E4BECC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95090"/>
    <w:multiLevelType w:val="hybridMultilevel"/>
    <w:tmpl w:val="7F322E8A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706A7F"/>
    <w:multiLevelType w:val="multilevel"/>
    <w:tmpl w:val="A83A2EAE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87E4D44"/>
    <w:multiLevelType w:val="hybridMultilevel"/>
    <w:tmpl w:val="BFA0FBC8"/>
    <w:lvl w:ilvl="0" w:tplc="E876928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3" w15:restartNumberingAfterBreak="0">
    <w:nsid w:val="4C4E0931"/>
    <w:multiLevelType w:val="multilevel"/>
    <w:tmpl w:val="A83A2EAE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CC97B9E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3E0AD6"/>
    <w:multiLevelType w:val="hybridMultilevel"/>
    <w:tmpl w:val="EB745E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BB56AE"/>
    <w:multiLevelType w:val="multilevel"/>
    <w:tmpl w:val="4E58132C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657D4B97"/>
    <w:multiLevelType w:val="multilevel"/>
    <w:tmpl w:val="2FCAD938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A53D95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D76CEA"/>
    <w:multiLevelType w:val="multilevel"/>
    <w:tmpl w:val="29167B40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DC6791"/>
    <w:multiLevelType w:val="multilevel"/>
    <w:tmpl w:val="EB78019A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1A278B"/>
    <w:multiLevelType w:val="multilevel"/>
    <w:tmpl w:val="B00C5E6E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502" w:hanging="360"/>
      </w:pPr>
    </w:lvl>
    <w:lvl w:ilvl="2">
      <w:start w:val="1"/>
      <w:numFmt w:val="lowerRoman"/>
      <w:lvlText w:val="%3."/>
      <w:lvlJc w:val="right"/>
      <w:pPr>
        <w:ind w:left="1222" w:hanging="180"/>
      </w:pPr>
    </w:lvl>
    <w:lvl w:ilvl="3">
      <w:start w:val="1"/>
      <w:numFmt w:val="decimal"/>
      <w:lvlText w:val="%4."/>
      <w:lvlJc w:val="left"/>
      <w:pPr>
        <w:ind w:left="1942" w:hanging="360"/>
      </w:pPr>
    </w:lvl>
    <w:lvl w:ilvl="4">
      <w:start w:val="1"/>
      <w:numFmt w:val="lowerLetter"/>
      <w:lvlText w:val="%5."/>
      <w:lvlJc w:val="left"/>
      <w:pPr>
        <w:ind w:left="2662" w:hanging="360"/>
      </w:pPr>
    </w:lvl>
    <w:lvl w:ilvl="5">
      <w:start w:val="1"/>
      <w:numFmt w:val="lowerRoman"/>
      <w:lvlText w:val="%6."/>
      <w:lvlJc w:val="right"/>
      <w:pPr>
        <w:ind w:left="3382" w:hanging="180"/>
      </w:pPr>
    </w:lvl>
    <w:lvl w:ilvl="6">
      <w:start w:val="1"/>
      <w:numFmt w:val="decimal"/>
      <w:lvlText w:val="%7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7">
      <w:start w:val="1"/>
      <w:numFmt w:val="lowerLetter"/>
      <w:lvlText w:val="%8."/>
      <w:lvlJc w:val="left"/>
      <w:pPr>
        <w:ind w:left="4822" w:hanging="360"/>
      </w:pPr>
    </w:lvl>
    <w:lvl w:ilvl="8">
      <w:start w:val="1"/>
      <w:numFmt w:val="lowerRoman"/>
      <w:lvlText w:val="%9."/>
      <w:lvlJc w:val="right"/>
      <w:pPr>
        <w:ind w:left="5542" w:hanging="180"/>
      </w:pPr>
    </w:lvl>
  </w:abstractNum>
  <w:abstractNum w:abstractNumId="22" w15:restartNumberingAfterBreak="0">
    <w:nsid w:val="76EB780C"/>
    <w:multiLevelType w:val="hybridMultilevel"/>
    <w:tmpl w:val="EB745E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FA369A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A243FD"/>
    <w:multiLevelType w:val="hybridMultilevel"/>
    <w:tmpl w:val="27C073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8838806">
    <w:abstractNumId w:val="3"/>
  </w:num>
  <w:num w:numId="2" w16cid:durableId="655033037">
    <w:abstractNumId w:val="12"/>
  </w:num>
  <w:num w:numId="3" w16cid:durableId="1884247168">
    <w:abstractNumId w:val="0"/>
  </w:num>
  <w:num w:numId="4" w16cid:durableId="713193812">
    <w:abstractNumId w:val="14"/>
  </w:num>
  <w:num w:numId="5" w16cid:durableId="278146001">
    <w:abstractNumId w:val="2"/>
  </w:num>
  <w:num w:numId="6" w16cid:durableId="1128426742">
    <w:abstractNumId w:val="5"/>
  </w:num>
  <w:num w:numId="7" w16cid:durableId="355817331">
    <w:abstractNumId w:val="4"/>
  </w:num>
  <w:num w:numId="8" w16cid:durableId="1577278898">
    <w:abstractNumId w:val="13"/>
  </w:num>
  <w:num w:numId="9" w16cid:durableId="1888176356">
    <w:abstractNumId w:val="11"/>
  </w:num>
  <w:num w:numId="10" w16cid:durableId="1036586280">
    <w:abstractNumId w:val="20"/>
  </w:num>
  <w:num w:numId="11" w16cid:durableId="621157249">
    <w:abstractNumId w:val="19"/>
  </w:num>
  <w:num w:numId="12" w16cid:durableId="713038721">
    <w:abstractNumId w:val="17"/>
  </w:num>
  <w:num w:numId="13" w16cid:durableId="137498250">
    <w:abstractNumId w:val="16"/>
  </w:num>
  <w:num w:numId="14" w16cid:durableId="17006175">
    <w:abstractNumId w:val="1"/>
  </w:num>
  <w:num w:numId="15" w16cid:durableId="544029784">
    <w:abstractNumId w:val="23"/>
  </w:num>
  <w:num w:numId="16" w16cid:durableId="781145078">
    <w:abstractNumId w:val="18"/>
  </w:num>
  <w:num w:numId="17" w16cid:durableId="19402771">
    <w:abstractNumId w:val="21"/>
  </w:num>
  <w:num w:numId="18" w16cid:durableId="346445460">
    <w:abstractNumId w:val="6"/>
  </w:num>
  <w:num w:numId="19" w16cid:durableId="2019189030">
    <w:abstractNumId w:val="9"/>
  </w:num>
  <w:num w:numId="20" w16cid:durableId="1301154163">
    <w:abstractNumId w:val="8"/>
  </w:num>
  <w:num w:numId="21" w16cid:durableId="1593196182">
    <w:abstractNumId w:val="7"/>
  </w:num>
  <w:num w:numId="22" w16cid:durableId="607007578">
    <w:abstractNumId w:val="15"/>
  </w:num>
  <w:num w:numId="23" w16cid:durableId="123817812">
    <w:abstractNumId w:val="24"/>
  </w:num>
  <w:num w:numId="24" w16cid:durableId="806246128">
    <w:abstractNumId w:val="22"/>
  </w:num>
  <w:num w:numId="25" w16cid:durableId="141959189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TIxMzAwNjQyMTZS0lEKTi0uzszPAykwqQUAiTgMXSwAAAA="/>
  </w:docVars>
  <w:rsids>
    <w:rsidRoot w:val="00256D12"/>
    <w:rsid w:val="000E42B2"/>
    <w:rsid w:val="000F3B7D"/>
    <w:rsid w:val="0016295E"/>
    <w:rsid w:val="001A6323"/>
    <w:rsid w:val="001E6AEF"/>
    <w:rsid w:val="00214F07"/>
    <w:rsid w:val="0024191B"/>
    <w:rsid w:val="0024275A"/>
    <w:rsid w:val="00256D12"/>
    <w:rsid w:val="002B14D2"/>
    <w:rsid w:val="00305E2B"/>
    <w:rsid w:val="00320735"/>
    <w:rsid w:val="00363C3E"/>
    <w:rsid w:val="003666B7"/>
    <w:rsid w:val="00381BD9"/>
    <w:rsid w:val="003A0968"/>
    <w:rsid w:val="003C155C"/>
    <w:rsid w:val="00400BBF"/>
    <w:rsid w:val="004342C8"/>
    <w:rsid w:val="0046551A"/>
    <w:rsid w:val="00472F40"/>
    <w:rsid w:val="005429B6"/>
    <w:rsid w:val="005446A6"/>
    <w:rsid w:val="005527A4"/>
    <w:rsid w:val="005744B7"/>
    <w:rsid w:val="0057699C"/>
    <w:rsid w:val="005935EE"/>
    <w:rsid w:val="00593D10"/>
    <w:rsid w:val="005C2242"/>
    <w:rsid w:val="005D4E5D"/>
    <w:rsid w:val="005E26A4"/>
    <w:rsid w:val="00625728"/>
    <w:rsid w:val="00636B19"/>
    <w:rsid w:val="00660B1D"/>
    <w:rsid w:val="0072104F"/>
    <w:rsid w:val="0074438F"/>
    <w:rsid w:val="007612BD"/>
    <w:rsid w:val="007A0129"/>
    <w:rsid w:val="007C4647"/>
    <w:rsid w:val="007D33E3"/>
    <w:rsid w:val="008A764E"/>
    <w:rsid w:val="008D0507"/>
    <w:rsid w:val="008F27DB"/>
    <w:rsid w:val="0090554D"/>
    <w:rsid w:val="00921A57"/>
    <w:rsid w:val="00933F60"/>
    <w:rsid w:val="00954C1A"/>
    <w:rsid w:val="00994A8B"/>
    <w:rsid w:val="009A1D0E"/>
    <w:rsid w:val="009B09F2"/>
    <w:rsid w:val="00A2663D"/>
    <w:rsid w:val="00A45D6D"/>
    <w:rsid w:val="00A53418"/>
    <w:rsid w:val="00A7034F"/>
    <w:rsid w:val="00B0382E"/>
    <w:rsid w:val="00B044CC"/>
    <w:rsid w:val="00B07883"/>
    <w:rsid w:val="00B1262E"/>
    <w:rsid w:val="00B149F9"/>
    <w:rsid w:val="00B27D5D"/>
    <w:rsid w:val="00B36CED"/>
    <w:rsid w:val="00B57787"/>
    <w:rsid w:val="00B73D70"/>
    <w:rsid w:val="00B90890"/>
    <w:rsid w:val="00BA4531"/>
    <w:rsid w:val="00C00168"/>
    <w:rsid w:val="00C636FD"/>
    <w:rsid w:val="00C71C64"/>
    <w:rsid w:val="00C93B99"/>
    <w:rsid w:val="00C94F90"/>
    <w:rsid w:val="00CD25C2"/>
    <w:rsid w:val="00CE0DD8"/>
    <w:rsid w:val="00D043A5"/>
    <w:rsid w:val="00D43AD6"/>
    <w:rsid w:val="00D75144"/>
    <w:rsid w:val="00DA7271"/>
    <w:rsid w:val="00DB02B7"/>
    <w:rsid w:val="00DD2CAF"/>
    <w:rsid w:val="00E16CA7"/>
    <w:rsid w:val="00E356EA"/>
    <w:rsid w:val="00E60B2A"/>
    <w:rsid w:val="00E800A9"/>
    <w:rsid w:val="00E958B4"/>
    <w:rsid w:val="00EB4F92"/>
    <w:rsid w:val="00EC2089"/>
    <w:rsid w:val="00EE2744"/>
    <w:rsid w:val="00F24FBB"/>
    <w:rsid w:val="00F26941"/>
    <w:rsid w:val="00F32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EFB3C"/>
  <w15:docId w15:val="{18257AC0-4CC6-4085-A7B0-A848D6F0D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0D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050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744B7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qFormat/>
    <w:rsid w:val="0046551A"/>
    <w:rPr>
      <w:rFonts w:ascii="Georgia" w:hAnsi="Georgia"/>
    </w:rPr>
  </w:style>
  <w:style w:type="paragraph" w:styleId="NoSpacing">
    <w:name w:val="No Spacing"/>
    <w:basedOn w:val="Normal"/>
    <w:link w:val="NoSpacingChar"/>
    <w:uiPriority w:val="1"/>
    <w:qFormat/>
    <w:rsid w:val="0046551A"/>
    <w:pPr>
      <w:spacing w:after="160" w:line="259" w:lineRule="auto"/>
      <w:jc w:val="both"/>
    </w:pPr>
    <w:rPr>
      <w:rFonts w:ascii="Georgia" w:hAnsi="Georgia"/>
    </w:rPr>
  </w:style>
  <w:style w:type="paragraph" w:styleId="Header">
    <w:name w:val="header"/>
    <w:basedOn w:val="Normal"/>
    <w:link w:val="HeaderChar"/>
    <w:uiPriority w:val="99"/>
    <w:semiHidden/>
    <w:unhideWhenUsed/>
    <w:rsid w:val="00DD2C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D2CAF"/>
  </w:style>
  <w:style w:type="paragraph" w:styleId="Footer">
    <w:name w:val="footer"/>
    <w:basedOn w:val="Normal"/>
    <w:link w:val="FooterChar"/>
    <w:uiPriority w:val="99"/>
    <w:semiHidden/>
    <w:unhideWhenUsed/>
    <w:rsid w:val="00DD2C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D2CAF"/>
  </w:style>
  <w:style w:type="paragraph" w:styleId="BalloonText">
    <w:name w:val="Balloon Text"/>
    <w:basedOn w:val="Normal"/>
    <w:link w:val="BalloonTextChar"/>
    <w:uiPriority w:val="99"/>
    <w:semiHidden/>
    <w:unhideWhenUsed/>
    <w:rsid w:val="00F269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94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122FBF-2AB5-40B9-BFDF-DAEADBE7E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ta Steel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ON</dc:creator>
  <cp:lastModifiedBy>Alok Kumar Pati</cp:lastModifiedBy>
  <cp:revision>8</cp:revision>
  <cp:lastPrinted>2022-04-24T17:25:00Z</cp:lastPrinted>
  <dcterms:created xsi:type="dcterms:W3CDTF">2023-03-13T04:38:00Z</dcterms:created>
  <dcterms:modified xsi:type="dcterms:W3CDTF">2024-02-15T10:31:00Z</dcterms:modified>
</cp:coreProperties>
</file>